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3月25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23">
              <w:r>
                <w:rPr>
                  <w:rStyle w:val="Hyperlink"/>
                </w:rPr>
                <w:t xml:space="preserve">https://github.com/TomBener/quarto-cn-tools</w:t>
              </w:r>
            </w:hyperlink>
          </w:p>
        </w:tc>
      </w:tr>
    </w:tbl>
    <w:bookmarkStart w:id="35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在 Quarto 中使用 R 绘图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在</w:t>
      </w:r>
      <w:r>
        <w:t xml:space="preserve"> Quarto </w:t>
      </w:r>
      <w:r>
        <w:rPr>
          <w:rFonts w:hint="eastAsia"/>
        </w:rPr>
        <w:t xml:space="preserve">中使用</w:t>
      </w:r>
      <w:r>
        <w:t xml:space="preserve"> R </w:t>
      </w:r>
      <w:r>
        <w:rPr>
          <w:rFonts w:hint="eastAsia"/>
        </w:rPr>
        <w:t xml:space="preserve">绘图</w:t>
      </w:r>
    </w:p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5"/>
    <w:bookmarkStart w:id="52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FirstParagraph"/>
      </w:pPr>
      <w:r>
        <w:rPr>
          <w:rFonts w:hint="eastAsia"/>
        </w:rPr>
        <w:t xml:space="preserve">Pandoc使用CSL（</w:t>
      </w:r>
      <w:hyperlink r:id="rId36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1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FirstParagraph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7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7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8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8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39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39"/>
      <w:r>
        <w:rPr>
          <w:rFonts w:hint="eastAsia"/>
        </w:rPr>
        <w:t xml:space="preserve">，以及更多例子</w:t>
      </w:r>
      <w:r>
        <w:t xml:space="preserve"> </w:t>
      </w:r>
      <w:bookmarkStart w:id="40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0"/>
      <w:r>
        <w:t xml:space="preserve">。</w:t>
      </w:r>
    </w:p>
    <w:bookmarkEnd w:id="41"/>
    <w:bookmarkStart w:id="44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2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2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3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3"/>
      <w:r>
        <w:t xml:space="preserve">。</w:t>
      </w:r>
    </w:p>
    <w:bookmarkEnd w:id="44"/>
    <w:bookmarkStart w:id="46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5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5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6"/>
    <w:bookmarkStart w:id="49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FirstParagraph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7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7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8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8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49"/>
    <w:bookmarkStart w:id="51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FirstParagraph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0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0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1"/>
    <w:bookmarkEnd w:id="52"/>
    <w:bookmarkStart w:id="55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FirstParagraph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3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4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4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FirstParagraph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在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FirstParagraph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5"/>
    <w:bookmarkStart w:id="57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FirstParagraph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6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FirstParagraph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7"/>
    <w:bookmarkStart w:id="62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FirstParagraph"/>
      </w:pPr>
      <w:hyperlink r:id="rId58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lock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FirstParagraph"/>
      </w:pPr>
      <w:r>
        <w:rPr>
          <w:rFonts w:hint="eastAsia"/>
        </w:rPr>
        <w:t xml:space="preserve">尽管手动在中英文、数字之间加一个空格是一个好</w:t>
      </w:r>
      <w:hyperlink r:id="rId59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0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1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1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2"/>
    <w:bookmarkStart w:id="185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84" w:name="refs"/>
    <w:bookmarkStart w:id="64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63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64"/>
    <w:bookmarkStart w:id="66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65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6"/>
    <w:bookmarkStart w:id="68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7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68"/>
    <w:bookmarkStart w:id="70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69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9"/>
    <w:bookmarkStart w:id="81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3"/>
    <w:bookmarkStart w:id="85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96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97"/>
    <w:bookmarkStart w:id="99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98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99"/>
    <w:bookmarkStart w:id="101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0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1"/>
    <w:bookmarkStart w:id="103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2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03"/>
    <w:bookmarkStart w:id="104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04"/>
    <w:bookmarkStart w:id="105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05"/>
    <w:bookmarkStart w:id="107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06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07"/>
    <w:bookmarkStart w:id="109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08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09"/>
    <w:bookmarkStart w:id="111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0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1"/>
    <w:bookmarkStart w:id="113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2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3"/>
    <w:bookmarkStart w:id="114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0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4"/>
    <w:bookmarkStart w:id="116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15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16"/>
    <w:bookmarkStart w:id="11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1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18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19"/>
    <w:bookmarkStart w:id="121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0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1"/>
    <w:bookmarkStart w:id="122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2"/>
    <w:bookmarkStart w:id="124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23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4"/>
    <w:bookmarkStart w:id="126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25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26"/>
    <w:bookmarkStart w:id="128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27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28"/>
    <w:bookmarkStart w:id="130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29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0"/>
    <w:bookmarkStart w:id="131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1"/>
    <w:bookmarkStart w:id="133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2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3"/>
    <w:bookmarkStart w:id="135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34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35"/>
    <w:bookmarkStart w:id="137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36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37"/>
    <w:bookmarkStart w:id="139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38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39"/>
    <w:bookmarkStart w:id="141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0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1"/>
    <w:bookmarkStart w:id="143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2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43"/>
    <w:bookmarkStart w:id="144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44"/>
    <w:bookmarkStart w:id="146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45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6"/>
    <w:bookmarkStart w:id="14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47"/>
    <w:bookmarkStart w:id="148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48"/>
    <w:bookmarkStart w:id="149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49"/>
    <w:bookmarkStart w:id="151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0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1"/>
    <w:bookmarkStart w:id="152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2"/>
    <w:bookmarkStart w:id="153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53"/>
    <w:bookmarkStart w:id="154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54"/>
    <w:bookmarkStart w:id="156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55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56"/>
    <w:bookmarkStart w:id="157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7"/>
    <w:bookmarkStart w:id="158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60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59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0"/>
    <w:bookmarkStart w:id="162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1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2"/>
    <w:bookmarkStart w:id="163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63"/>
    <w:bookmarkStart w:id="164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6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66"/>
    <w:bookmarkStart w:id="168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67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8"/>
    <w:bookmarkStart w:id="169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9"/>
    <w:bookmarkStart w:id="171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0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1"/>
    <w:bookmarkStart w:id="172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73"/>
    <w:bookmarkStart w:id="174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74"/>
    <w:bookmarkStart w:id="175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75"/>
    <w:bookmarkStart w:id="176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7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77"/>
    <w:bookmarkStart w:id="178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78"/>
    <w:bookmarkStart w:id="179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79"/>
    <w:bookmarkStart w:id="181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0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1"/>
    <w:bookmarkStart w:id="182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2"/>
    <w:bookmarkStart w:id="183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3"/>
    <w:bookmarkEnd w:id="184"/>
    <w:bookmarkEnd w:id="1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citationstyles.org/" TargetMode="External" /><Relationship Type="http://schemas.openxmlformats.org/officeDocument/2006/relationships/hyperlink" Id="rId56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38" Target="https://doi.org/10.1073/pnas.2105061118" TargetMode="External" /><Relationship Type="http://schemas.openxmlformats.org/officeDocument/2006/relationships/hyperlink" Id="rId67" Target="https://doi.org/10.1080/13504851.2021.1965528" TargetMode="External" /><Relationship Type="http://schemas.openxmlformats.org/officeDocument/2006/relationships/hyperlink" Id="rId125" Target="https://doi.org/10.1080/14650040412331307882" TargetMode="External" /><Relationship Type="http://schemas.openxmlformats.org/officeDocument/2006/relationships/hyperlink" Id="rId96" Target="https://doi.org/10.1086/605966" TargetMode="External" /><Relationship Type="http://schemas.openxmlformats.org/officeDocument/2006/relationships/hyperlink" Id="rId63" Target="https://doi.org/10.1086/700936" TargetMode="External" /><Relationship Type="http://schemas.openxmlformats.org/officeDocument/2006/relationships/hyperlink" Id="rId106" Target="https://doi.org/10.1163/9789004212732_002" TargetMode="External" /><Relationship Type="http://schemas.openxmlformats.org/officeDocument/2006/relationships/hyperlink" Id="rId145" Target="https://doi.org/10.11821/dlxb202004014" TargetMode="External" /><Relationship Type="http://schemas.openxmlformats.org/officeDocument/2006/relationships/hyperlink" Id="rId167" Target="https://doi.org/10.11868/j.issn.1005-5053.2015.2.002" TargetMode="External" /><Relationship Type="http://schemas.openxmlformats.org/officeDocument/2006/relationships/hyperlink" Id="rId127" Target="https://doi.org/10.12987/9780300128789" TargetMode="External" /><Relationship Type="http://schemas.openxmlformats.org/officeDocument/2006/relationships/hyperlink" Id="rId110" Target="https://doi.org/10.1371/journal.pone.0201347" TargetMode="External" /><Relationship Type="http://schemas.openxmlformats.org/officeDocument/2006/relationships/hyperlink" Id="rId100" Target="https://doi.org/10.1515/9780691213873-013" TargetMode="External" /><Relationship Type="http://schemas.openxmlformats.org/officeDocument/2006/relationships/hyperlink" Id="rId142" Target="https://doi.org/10.1515/9780804781879" TargetMode="External" /><Relationship Type="http://schemas.openxmlformats.org/officeDocument/2006/relationships/hyperlink" Id="rId161" Target="https://doi.org/10.16183/j.cnki.jsjtu.2008.03.001" TargetMode="External" /><Relationship Type="http://schemas.openxmlformats.org/officeDocument/2006/relationships/hyperlink" Id="rId150" Target="https://doi.org/10.19744/j.cnki.11-1235/f.2020.0055" TargetMode="External" /><Relationship Type="http://schemas.openxmlformats.org/officeDocument/2006/relationships/hyperlink" Id="rId115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23" Target="https://doi.org/10.2307/4127885" TargetMode="External" /><Relationship Type="http://schemas.openxmlformats.org/officeDocument/2006/relationships/hyperlink" Id="rId129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32" Target="https://doi.org/10.46430/phen0041" TargetMode="External" /><Relationship Type="http://schemas.openxmlformats.org/officeDocument/2006/relationships/hyperlink" Id="rId140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18" Target="https://doi.org/10.5281/zenodo.13894261" TargetMode="External" /><Relationship Type="http://schemas.openxmlformats.org/officeDocument/2006/relationships/hyperlink" Id="rId102" Target="https://doi.org/10.5281/zenodo.4273761" TargetMode="External" /><Relationship Type="http://schemas.openxmlformats.org/officeDocument/2006/relationships/hyperlink" Id="rId180" Target="https://doi.org/10.6052/j.issn.1000-4750.2022.04.0339" TargetMode="External" /><Relationship Type="http://schemas.openxmlformats.org/officeDocument/2006/relationships/hyperlink" Id="rId159" Target="https://doi.org/10.7666/d.y1970854" TargetMode="External" /><Relationship Type="http://schemas.openxmlformats.org/officeDocument/2006/relationships/hyperlink" Id="rId112" Target="https://doi.org/10.7717/peerj-cs.112" TargetMode="External" /><Relationship Type="http://schemas.openxmlformats.org/officeDocument/2006/relationships/hyperlink" Id="rId170" Target="https://doi.org/10.978.75097/91998" TargetMode="External" /><Relationship Type="http://schemas.openxmlformats.org/officeDocument/2006/relationships/hyperlink" Id="rId23" Target="https://github.com/TomBener/quarto-cn-tools" TargetMode="External" /><Relationship Type="http://schemas.openxmlformats.org/officeDocument/2006/relationships/hyperlink" Id="rId60" Target="https://github.com/huacnlee/autocorrect" TargetMode="External" /><Relationship Type="http://schemas.openxmlformats.org/officeDocument/2006/relationships/hyperlink" Id="rId53" Target="https://github.com/hushidong/biblatex-gb7714-2015" TargetMode="External" /><Relationship Type="http://schemas.openxmlformats.org/officeDocument/2006/relationships/hyperlink" Id="rId117" Target="https://github.com/jgm/pandoc" TargetMode="External" /><Relationship Type="http://schemas.openxmlformats.org/officeDocument/2006/relationships/hyperlink" Id="rId65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58" Target="https://github.com/vinta/pangu.js" TargetMode="External" /><Relationship Type="http://schemas.openxmlformats.org/officeDocument/2006/relationships/hyperlink" Id="rId136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55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98" Target="https://www.newyorker.com/magazine/2022/01/03/chinas-reform-generation-adapts-to-life-in-the-middle-class" TargetMode="External" /><Relationship Type="http://schemas.openxmlformats.org/officeDocument/2006/relationships/hyperlink" Id="rId134" Target="https://www.ohchr.org/en/instruments-mechanisms/instruments/general-assembly-resolution-1803-xvii-14-december-1962-permanent" TargetMode="External" /><Relationship Type="http://schemas.openxmlformats.org/officeDocument/2006/relationships/hyperlink" Id="rId120" Target="https://www.pdfa.org/presentation/tagged-and-accessible-pdf-with-latex" TargetMode="External" /><Relationship Type="http://schemas.openxmlformats.org/officeDocument/2006/relationships/hyperlink" Id="rId69" Target="https://www.thewirechina.com/2022/11/06/frank-dikotter-on-paying-attention-to-chinas-primary-sources" TargetMode="External" /><Relationship Type="http://schemas.openxmlformats.org/officeDocument/2006/relationships/hyperlink" Id="rId108" Target="https://www.youtube.com/watch?v=UQQHSbeIaB0" TargetMode="External" /><Relationship Type="http://schemas.openxmlformats.org/officeDocument/2006/relationships/hyperlink" Id="rId59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3-25T01:47:14Z</dcterms:created>
  <dcterms:modified xsi:type="dcterms:W3CDTF">2025-03-25T01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3月25日</vt:lpwstr>
  </property>
  <property fmtid="{D5CDD505-2E9C-101B-9397-08002B2CF9AE}" pid="11" name="date-format">
    <vt:lpwstr>YYYY年M月D日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所在学校名称</vt:lpwstr>
  </property>
  <property fmtid="{D5CDD505-2E9C-101B-9397-08002B2CF9AE}" pid="16" name="institutes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major">
    <vt:lpwstr>专业名称</vt:lpwstr>
  </property>
  <property fmtid="{D5CDD505-2E9C-101B-9397-08002B2CF9AE}" pid="20" name="nocite">
    <vt:lpwstr>@*</vt:lpwstr>
  </property>
  <property fmtid="{D5CDD505-2E9C-101B-9397-08002B2CF9AE}" pid="21" name="reference-section-title">
    <vt:lpwstr>参考文献</vt:lpwstr>
  </property>
  <property fmtid="{D5CDD505-2E9C-101B-9397-08002B2CF9AE}" pid="22" name="student-id">
    <vt:lpwstr>1234567890</vt:lpwstr>
  </property>
  <property fmtid="{D5CDD505-2E9C-101B-9397-08002B2CF9AE}" pid="23" name="subtitle">
    <vt:lpwstr>一个简单的示例</vt:lpwstr>
  </property>
  <property fmtid="{D5CDD505-2E9C-101B-9397-08002B2CF9AE}" pid="24" name="supervisor">
    <vt:lpwstr>导师姓名</vt:lpwstr>
  </property>
  <property fmtid="{D5CDD505-2E9C-101B-9397-08002B2CF9AE}" pid="25" name="toc-title">
    <vt:lpwstr>目录</vt:lpwstr>
  </property>
</Properties>
</file>